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 Spenn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penn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14 , Karlov Avenue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spenny@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9878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anth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